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57DFC" w:rsidR="002420F0" w:rsidP="00A57DFC" w:rsidRDefault="00A57DFC" w14:paraId="0785948F" w14:textId="096B55DD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Brad Conn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2A7239">
        <w:rPr>
          <w:rFonts w:ascii="Times New Roman" w:hAnsi="Times New Roman" w:cs="Times New Roman"/>
          <w:sz w:val="24"/>
          <w:szCs w:val="24"/>
        </w:rPr>
        <w:t>Alister Caddy</w:t>
      </w:r>
      <w:bookmarkStart w:name="_GoBack" w:id="0"/>
      <w:bookmarkEnd w:id="0"/>
    </w:p>
    <w:p w:rsidR="00A57DFC" w:rsidP="00A57DFC" w:rsidRDefault="00A57DFC" w14:paraId="349AFEB0" w14:textId="4686F17E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AE4F330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Date:</w:t>
      </w:r>
      <w:r w:rsidRPr="1AE4F330" w:rsid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1AE4F330" w:rsidR="00D26B3D">
        <w:rPr>
          <w:rFonts w:ascii="Times New Roman" w:hAnsi="Times New Roman" w:cs="Times New Roman"/>
          <w:sz w:val="24"/>
          <w:szCs w:val="24"/>
        </w:rPr>
        <w:t>October</w:t>
      </w:r>
      <w:r w:rsidRPr="1AE4F330" w:rsidR="00520228">
        <w:rPr>
          <w:rFonts w:ascii="Times New Roman" w:hAnsi="Times New Roman" w:cs="Times New Roman"/>
          <w:sz w:val="24"/>
          <w:szCs w:val="24"/>
        </w:rPr>
        <w:t xml:space="preserve"> </w:t>
      </w:r>
      <w:r w:rsidRPr="1AE4F330" w:rsidR="00D26B3D">
        <w:rPr>
          <w:rFonts w:ascii="Times New Roman" w:hAnsi="Times New Roman" w:cs="Times New Roman"/>
          <w:sz w:val="24"/>
          <w:szCs w:val="24"/>
        </w:rPr>
        <w:t>1</w:t>
      </w:r>
      <w:r w:rsidRPr="1AE4F330" w:rsidR="62B49B8E">
        <w:rPr>
          <w:rFonts w:ascii="Times New Roman" w:hAnsi="Times New Roman" w:cs="Times New Roman"/>
          <w:sz w:val="24"/>
          <w:szCs w:val="24"/>
        </w:rPr>
        <w:t>8</w:t>
      </w:r>
      <w:r w:rsidRPr="1AE4F330" w:rsidR="00520228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1AE4F330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Time:</w:t>
      </w:r>
      <w:r w:rsidRPr="1AE4F330" w:rsid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1AE4F330" w:rsidR="00520228">
        <w:rPr>
          <w:rFonts w:ascii="Times New Roman" w:hAnsi="Times New Roman" w:cs="Times New Roman"/>
          <w:sz w:val="24"/>
          <w:szCs w:val="24"/>
        </w:rPr>
        <w:t>12:30 – 1:30</w:t>
      </w:r>
      <w:r w:rsidRPr="1AE4F330" w:rsidR="00A57DFC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1AE4F330" w:rsidR="00A57DFC">
        <w:rPr>
          <w:rFonts w:ascii="Times New Roman" w:hAnsi="Times New Roman" w:cs="Times New Roman"/>
          <w:b w:val="1"/>
          <w:bCs w:val="1"/>
          <w:sz w:val="24"/>
          <w:szCs w:val="24"/>
        </w:rPr>
        <w:t>Location:</w:t>
      </w:r>
      <w:r w:rsidRPr="1AE4F330" w:rsid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1AE4F330" w:rsidR="00520228">
        <w:rPr>
          <w:rFonts w:ascii="Times New Roman" w:hAnsi="Times New Roman" w:cs="Times New Roman"/>
          <w:sz w:val="24"/>
          <w:szCs w:val="24"/>
        </w:rPr>
        <w:t xml:space="preserve">Zoom ID: </w:t>
      </w:r>
      <w:r w:rsidRPr="1AE4F330" w:rsidR="009E1018">
        <w:rPr>
          <w:rFonts w:ascii="Times New Roman" w:hAnsi="Times New Roman" w:cs="Times New Roman"/>
          <w:sz w:val="24"/>
          <w:szCs w:val="24"/>
        </w:rPr>
        <w:t>8</w:t>
      </w:r>
      <w:r w:rsidRPr="1AE4F330" w:rsidR="00DF361F">
        <w:rPr>
          <w:rFonts w:ascii="Times New Roman" w:hAnsi="Times New Roman" w:cs="Times New Roman"/>
          <w:sz w:val="24"/>
          <w:szCs w:val="24"/>
        </w:rPr>
        <w:t>11 2079 2487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5D4DC7" w14:paraId="2DAC51EB" w14:textId="77777777">
        <w:tc>
          <w:tcPr>
            <w:tcW w:w="10790" w:type="dxa"/>
          </w:tcPr>
          <w:p w:rsidRPr="00BC796B" w:rsidR="00A57DFC" w:rsidP="005D4DC7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5D4DC7" w14:paraId="67C3E3F5" w14:textId="77777777">
        <w:tc>
          <w:tcPr>
            <w:tcW w:w="10790" w:type="dxa"/>
          </w:tcPr>
          <w:p w:rsidRPr="00BC796B" w:rsidR="00A57DFC" w:rsidP="005D4DC7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5D4DC7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5D4DC7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5D4DC7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1AE4F330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1AE4F330" w14:paraId="0B64F551" w14:textId="77777777">
        <w:tc>
          <w:tcPr>
            <w:tcW w:w="3596" w:type="dxa"/>
            <w:tcBorders>
              <w:bottom w:val="nil"/>
              <w:right w:val="nil"/>
            </w:tcBorders>
            <w:tcMar/>
          </w:tcPr>
          <w:p w:rsidRPr="00BC796B" w:rsidR="000F3335" w:rsidP="000F3335" w:rsidRDefault="000F3335" w14:paraId="4217F685" w14:textId="5B19761A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46C51B5D">
              <w:rPr>
                <w:rFonts w:ascii="Times New Roman" w:hAnsi="Times New Roman" w:cs="Times New Roman"/>
              </w:rPr>
              <w:t>_</w:t>
            </w:r>
            <w:r w:rsidRPr="1AE4F330" w:rsidR="0D8058B1">
              <w:rPr>
                <w:rFonts w:ascii="Times New Roman" w:hAnsi="Times New Roman" w:cs="Times New Roman"/>
              </w:rPr>
              <w:t>x</w:t>
            </w:r>
            <w:r w:rsidRPr="1AE4F330" w:rsidR="46C51B5D">
              <w:rPr>
                <w:rFonts w:ascii="Times New Roman" w:hAnsi="Times New Roman" w:cs="Times New Roman"/>
              </w:rPr>
              <w:t xml:space="preserve">_ </w:t>
            </w:r>
            <w:r w:rsidRPr="1AE4F330" w:rsidR="3400F4CA">
              <w:rPr>
                <w:rFonts w:ascii="Times New Roman" w:hAnsi="Times New Roman" w:cs="Times New Roman"/>
              </w:rPr>
              <w:t>Crozier, Judith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0F3335" w:rsidRDefault="000F3335" w14:paraId="2C592C4D" w14:textId="530D6C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5E1950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left w:val="nil"/>
              <w:bottom w:val="nil"/>
            </w:tcBorders>
            <w:tcMar/>
          </w:tcPr>
          <w:p w:rsidRPr="00BC796B" w:rsidR="000F3335" w:rsidP="000F3335" w:rsidRDefault="000F3335" w14:paraId="74055398" w14:textId="34CB77B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Radcliffe, Kendahl</w:t>
            </w:r>
          </w:p>
        </w:tc>
      </w:tr>
      <w:tr w:rsidR="000F3335" w:rsidTr="1AE4F330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000F3335" w:rsidRDefault="000F3335" w14:paraId="3B23EB15" w14:textId="0B1ED770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46C51B5D">
              <w:rPr>
                <w:rFonts w:ascii="Times New Roman" w:hAnsi="Times New Roman" w:cs="Times New Roman"/>
              </w:rPr>
              <w:t>_</w:t>
            </w:r>
            <w:r w:rsidRPr="1AE4F330" w:rsidR="4F68FB87">
              <w:rPr>
                <w:rFonts w:ascii="Times New Roman" w:hAnsi="Times New Roman" w:cs="Times New Roman"/>
              </w:rPr>
              <w:t>x</w:t>
            </w:r>
            <w:r w:rsidRPr="1AE4F330" w:rsidR="46C51B5D">
              <w:rPr>
                <w:rFonts w:ascii="Times New Roman" w:hAnsi="Times New Roman" w:cs="Times New Roman"/>
              </w:rPr>
              <w:t xml:space="preserve">_ </w:t>
            </w:r>
            <w:r w:rsidRPr="1AE4F330" w:rsidR="764FE817">
              <w:rPr>
                <w:rFonts w:ascii="Times New Roman" w:hAnsi="Times New Roman" w:cs="Times New Roman"/>
              </w:rPr>
              <w:t>Conn, Brad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0F3335" w:rsidP="000F3335" w:rsidRDefault="000F3335" w14:paraId="6BFE697B" w14:textId="230779E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5E1950">
              <w:rPr>
                <w:rFonts w:ascii="Times New Roman" w:hAnsi="Times New Roman" w:cs="Times New Roman"/>
              </w:rPr>
              <w:t>Manikandan, Gayathri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1A218042" w14:textId="630A351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Schwitkis, Kent</w:t>
            </w:r>
          </w:p>
        </w:tc>
      </w:tr>
      <w:tr w:rsidR="000F3335" w:rsidTr="1AE4F330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="001434DF" w:rsidP="000F3335" w:rsidRDefault="000F3335" w14:paraId="55398814" w14:textId="0C06B9A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 w:rsidR="001434DF">
              <w:rPr>
                <w:rFonts w:ascii="Times New Roman" w:hAnsi="Times New Roman" w:cs="Times New Roman"/>
              </w:rPr>
              <w:t xml:space="preserve"> Gonzalez, Steve</w:t>
            </w: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  <w:p w:rsidRPr="00BC796B" w:rsidR="000F3335" w:rsidP="000F3335" w:rsidRDefault="001434DF" w14:paraId="0DAFC1A0" w14:textId="467E0C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714CD675">
              <w:rPr>
                <w:rFonts w:ascii="Times New Roman" w:hAnsi="Times New Roman" w:cs="Times New Roman"/>
              </w:rPr>
              <w:t>_</w:t>
            </w:r>
            <w:r w:rsidRPr="1AE4F330" w:rsidR="58673105">
              <w:rPr>
                <w:rFonts w:ascii="Times New Roman" w:hAnsi="Times New Roman" w:cs="Times New Roman"/>
              </w:rPr>
              <w:t>x</w:t>
            </w:r>
            <w:r w:rsidRPr="1AE4F330" w:rsidR="714CD675">
              <w:rPr>
                <w:rFonts w:ascii="Times New Roman" w:hAnsi="Times New Roman" w:cs="Times New Roman"/>
              </w:rPr>
              <w:t>_</w:t>
            </w:r>
            <w:r w:rsidRPr="1AE4F330" w:rsidR="1B7AF690">
              <w:rPr>
                <w:rFonts w:ascii="Times New Roman" w:hAnsi="Times New Roman" w:cs="Times New Roman"/>
              </w:rPr>
              <w:t xml:space="preserve"> </w:t>
            </w:r>
            <w:r w:rsidRPr="1AE4F330" w:rsidR="52622676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0F3335" w:rsidP="000F3335" w:rsidRDefault="000F3335" w14:paraId="767D47EC" w14:textId="03C1CE8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46C51B5D">
              <w:rPr>
                <w:rFonts w:ascii="Times New Roman" w:hAnsi="Times New Roman" w:cs="Times New Roman"/>
              </w:rPr>
              <w:t>__</w:t>
            </w:r>
            <w:r w:rsidRPr="1AE4F330" w:rsidR="41F0223D">
              <w:rPr>
                <w:rFonts w:ascii="Times New Roman" w:hAnsi="Times New Roman" w:cs="Times New Roman"/>
              </w:rPr>
              <w:t>x</w:t>
            </w:r>
            <w:r w:rsidRPr="1AE4F330" w:rsidR="46C51B5D">
              <w:rPr>
                <w:rFonts w:ascii="Times New Roman" w:hAnsi="Times New Roman" w:cs="Times New Roman"/>
              </w:rPr>
              <w:t xml:space="preserve"> </w:t>
            </w:r>
            <w:r w:rsidRPr="1AE4F330" w:rsidR="7D89E9A9">
              <w:rPr>
                <w:rFonts w:ascii="Times New Roman" w:hAnsi="Times New Roman" w:cs="Times New Roman"/>
              </w:rPr>
              <w:t>Mathews, Airek</w:t>
            </w:r>
          </w:p>
          <w:p w:rsidRPr="00BC796B" w:rsidR="005E1950" w:rsidP="000F3335" w:rsidRDefault="005E1950" w14:paraId="2AA3CBCD" w14:textId="353B63D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7D89E9A9">
              <w:rPr>
                <w:rFonts w:ascii="Times New Roman" w:hAnsi="Times New Roman" w:cs="Times New Roman"/>
              </w:rPr>
              <w:t>_</w:t>
            </w:r>
            <w:r w:rsidRPr="1AE4F330" w:rsidR="41F0223D">
              <w:rPr>
                <w:rFonts w:ascii="Times New Roman" w:hAnsi="Times New Roman" w:cs="Times New Roman"/>
              </w:rPr>
              <w:t>x</w:t>
            </w:r>
            <w:r w:rsidRPr="1AE4F330" w:rsidR="7D89E9A9">
              <w:rPr>
                <w:rFonts w:ascii="Times New Roman" w:hAnsi="Times New Roman" w:cs="Times New Roman"/>
              </w:rPr>
              <w:t>_</w:t>
            </w:r>
            <w:r w:rsidRPr="1AE4F330" w:rsidR="7D89E9A9">
              <w:rPr>
                <w:rFonts w:ascii="Times New Roman" w:hAnsi="Times New Roman" w:cs="Times New Roman"/>
              </w:rPr>
              <w:t xml:space="preserve"> </w:t>
            </w:r>
            <w:r w:rsidRPr="1AE4F330" w:rsidR="7D89E9A9">
              <w:rPr>
                <w:rFonts w:ascii="Times New Roman" w:hAnsi="Times New Roman" w:cs="Times New Roman"/>
              </w:rPr>
              <w:t>Phillips, Jasmin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68CE458C" w14:textId="0765C60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46C51B5D">
              <w:rPr>
                <w:rFonts w:ascii="Times New Roman" w:hAnsi="Times New Roman" w:cs="Times New Roman"/>
              </w:rPr>
              <w:t>_</w:t>
            </w:r>
            <w:r w:rsidRPr="1AE4F330" w:rsidR="5453A510">
              <w:rPr>
                <w:rFonts w:ascii="Times New Roman" w:hAnsi="Times New Roman" w:cs="Times New Roman"/>
              </w:rPr>
              <w:t>x</w:t>
            </w:r>
            <w:r w:rsidRPr="1AE4F330" w:rsidR="46C51B5D">
              <w:rPr>
                <w:rFonts w:ascii="Times New Roman" w:hAnsi="Times New Roman" w:cs="Times New Roman"/>
              </w:rPr>
              <w:t xml:space="preserve">_ </w:t>
            </w:r>
            <w:r w:rsidRPr="1AE4F330" w:rsidR="52622676">
              <w:rPr>
                <w:rFonts w:ascii="Times New Roman" w:hAnsi="Times New Roman" w:cs="Times New Roman"/>
              </w:rPr>
              <w:t>Williams, Nikki</w:t>
            </w:r>
          </w:p>
        </w:tc>
      </w:tr>
      <w:tr w:rsidR="000F3335" w:rsidTr="1AE4F330" w14:paraId="15BCF3C2" w14:textId="77777777">
        <w:tc>
          <w:tcPr>
            <w:tcW w:w="3596" w:type="dxa"/>
            <w:tcBorders>
              <w:top w:val="nil"/>
              <w:right w:val="nil"/>
            </w:tcBorders>
            <w:tcMar/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tcMar/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  <w:tcMar/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1AE4F330" w14:paraId="416953CF" w14:textId="77777777">
        <w:tc>
          <w:tcPr>
            <w:tcW w:w="10790" w:type="dxa"/>
            <w:tcMar/>
          </w:tcPr>
          <w:p w:rsidRPr="007C01F3" w:rsidR="007C01F3" w:rsidP="1AE4F330" w:rsidRDefault="007C01F3" w14:paraId="28409322" w14:textId="04A9016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1AE4F330" w:rsidR="007C01F3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AGENDA:</w:t>
            </w:r>
            <w:r w:rsidRPr="1AE4F330" w:rsidR="7D42A44A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 xml:space="preserve"> </w:t>
            </w:r>
          </w:p>
          <w:p w:rsidR="7D42A44A" w:rsidP="1AE4F330" w:rsidRDefault="7D42A44A" w14:paraId="61533BF9" w14:textId="43FCAF54">
            <w:pPr>
              <w:pStyle w:val="Normal"/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1AE4F330" w:rsidR="7D42A44A">
              <w:rPr>
                <w:rFonts w:ascii="Times New Roman" w:hAnsi="Times New Roman" w:cs="Times New Roman"/>
              </w:rPr>
              <w:t>Call to order: 12:</w:t>
            </w:r>
            <w:r w:rsidRPr="1AE4F330" w:rsidR="62FBAD47">
              <w:rPr>
                <w:rFonts w:ascii="Times New Roman" w:hAnsi="Times New Roman" w:cs="Times New Roman"/>
              </w:rPr>
              <w:t>36</w:t>
            </w:r>
          </w:p>
          <w:p w:rsidR="62FBAD47" w:rsidP="1AE4F330" w:rsidRDefault="62FBAD47" w14:paraId="72A4EBDF" w14:textId="7B22C0D9">
            <w:pPr>
              <w:pStyle w:val="Normal"/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1AE4F330" w:rsidR="62FBAD47">
              <w:rPr>
                <w:rFonts w:ascii="Times New Roman" w:hAnsi="Times New Roman" w:cs="Times New Roman"/>
              </w:rPr>
              <w:t>Quorum not met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00857660" w:rsidP="00BD2A62" w:rsidRDefault="007C01F3" w14:paraId="3C1828A3" w14:textId="73D405B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New Discussion Items</w:t>
            </w:r>
          </w:p>
          <w:p w:rsidRPr="00926D64" w:rsidR="00BD2A62" w:rsidP="1AE4F330" w:rsidRDefault="00BD2A62" w14:paraId="27EB953F" w14:textId="247C0D20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1AE4F330" w:rsidR="3D137C57">
              <w:rPr>
                <w:rFonts w:ascii="Times New Roman" w:hAnsi="Times New Roman" w:cs="Times New Roman"/>
              </w:rPr>
              <w:t>Check-in: Mentor assignments</w:t>
            </w:r>
            <w:r w:rsidRPr="1AE4F330" w:rsidR="7DC18466">
              <w:rPr>
                <w:rFonts w:ascii="Times New Roman" w:hAnsi="Times New Roman" w:cs="Times New Roman"/>
              </w:rPr>
              <w:t>-some issues with folks not submitting courses for review</w:t>
            </w:r>
          </w:p>
          <w:p w:rsidRPr="00BA6A08" w:rsidR="00BA6A08" w:rsidP="00BD2A62" w:rsidRDefault="00926D64" w14:paraId="54C1D59B" w14:textId="653FDEB9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 xml:space="preserve">Request Forms: </w:t>
            </w:r>
          </w:p>
          <w:p w:rsidRPr="00646A7F" w:rsidR="00BA6A08" w:rsidP="1AE4F330" w:rsidRDefault="0026384F" w14:paraId="5E505225" w14:textId="588D769A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Georgia" w:hAnsi="Georgia" w:cs="Times New Roman"/>
                <w:b w:val="1"/>
                <w:bCs w:val="1"/>
              </w:rPr>
            </w:pPr>
            <w:hyperlink w:history="1" r:id="R27f2dd533a5748f5">
              <w:r w:rsidRPr="00646A7F" w:rsidR="2770E79A">
                <w:rPr>
                  <w:rStyle w:val="Hyperlink"/>
                  <w:rFonts w:ascii="Georgia" w:hAnsi="Georgia" w:cs="Segoe UI"/>
                  <w:shd w:val="clear" w:color="auto" w:fill="FFFFFF"/>
                </w:rPr>
                <w:t>DE Certification - Faculty Course Review Request Form</w:t>
              </w:r>
            </w:hyperlink>
          </w:p>
          <w:p w:rsidR="0A5A2077" w:rsidP="1AE4F330" w:rsidRDefault="0A5A2077" w14:paraId="3C50EFE5" w14:textId="014D8CD5">
            <w:pPr>
              <w:pStyle w:val="ListParagraph"/>
              <w:numPr>
                <w:ilvl w:val="3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Georgia" w:hAnsi="Georgia" w:cs="Times New Roman"/>
                <w:b w:val="1"/>
                <w:bCs w:val="1"/>
              </w:rPr>
            </w:pPr>
            <w:r w:rsidRPr="1AE4F330" w:rsidR="0A5A2077">
              <w:rPr>
                <w:rFonts w:ascii="Georgia" w:hAnsi="Georgia" w:cs="Times New Roman"/>
                <w:b w:val="1"/>
                <w:bCs w:val="1"/>
              </w:rPr>
              <w:t>Suggested to specify sandbox in question 6 and include link to request</w:t>
            </w:r>
          </w:p>
          <w:p w:rsidRPr="00646A7F" w:rsidR="00926D64" w:rsidP="1AE4F330" w:rsidRDefault="00BA6A08" w14:paraId="0459AAF6" w14:textId="230A1484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Georgia" w:hAnsi="Georgia" w:cs="Times New Roman"/>
                <w:b w:val="1"/>
                <w:bCs w:val="1"/>
              </w:rPr>
            </w:pPr>
            <w:hyperlink r:id="R5be4e62ed9c64c43">
              <w:r w:rsidRPr="1AE4F330" w:rsidR="46908596">
                <w:rPr>
                  <w:rStyle w:val="Hyperlink"/>
                  <w:rFonts w:ascii="Georgia" w:hAnsi="Georgia" w:cs="Times New Roman"/>
                </w:rPr>
                <w:t>FCRC Course Review Completion Form</w:t>
              </w:r>
            </w:hyperlink>
          </w:p>
          <w:p w:rsidR="0DE3C071" w:rsidP="1AE4F330" w:rsidRDefault="0DE3C071" w14:paraId="61F2FFBD" w14:textId="08DDCD9C">
            <w:pPr>
              <w:pStyle w:val="ListParagraph"/>
              <w:numPr>
                <w:ilvl w:val="3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Georgia" w:hAnsi="Georgia" w:cs="Times New Roman"/>
                <w:b w:val="1"/>
                <w:bCs w:val="1"/>
              </w:rPr>
            </w:pPr>
            <w:r w:rsidRPr="1AE4F330" w:rsidR="0DE3C071">
              <w:rPr>
                <w:rFonts w:ascii="Georgia" w:hAnsi="Georgia" w:cs="Times New Roman"/>
                <w:b w:val="1"/>
                <w:bCs w:val="1"/>
              </w:rPr>
              <w:t>Suggested to remove “conditionally approved” and just leave a binary “approved” or “n</w:t>
            </w:r>
            <w:r w:rsidRPr="1AE4F330" w:rsidR="2E144C14">
              <w:rPr>
                <w:rFonts w:ascii="Georgia" w:hAnsi="Georgia" w:cs="Times New Roman"/>
                <w:b w:val="1"/>
                <w:bCs w:val="1"/>
              </w:rPr>
              <w:t>eeds improvement</w:t>
            </w:r>
            <w:r w:rsidRPr="1AE4F330" w:rsidR="0DE3C071">
              <w:rPr>
                <w:rFonts w:ascii="Georgia" w:hAnsi="Georgia" w:cs="Times New Roman"/>
                <w:b w:val="1"/>
                <w:bCs w:val="1"/>
              </w:rPr>
              <w:t>”</w:t>
            </w:r>
          </w:p>
          <w:p w:rsidRPr="00BC796B" w:rsidR="007C01F3" w:rsidP="007C01F3" w:rsidRDefault="007C01F3" w14:paraId="65D56C01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:rsidR="007C01F3" w:rsidP="005D4621" w:rsidRDefault="007C01F3" w14:paraId="221D7DD9" w14:textId="7777777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:rsidRPr="00D174FE" w:rsidR="005D4621" w:rsidP="1AE4F330" w:rsidRDefault="00B604CA" w14:paraId="353352DD" w14:textId="165D34B8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AE4F330" w:rsidR="2D9019F2">
              <w:rPr>
                <w:rFonts w:ascii="Times New Roman" w:hAnsi="Times New Roman" w:cs="Times New Roman"/>
              </w:rPr>
              <w:t>Local POCR</w:t>
            </w:r>
            <w:r w:rsidRPr="1AE4F330" w:rsidR="31D54E4C">
              <w:rPr>
                <w:rFonts w:ascii="Times New Roman" w:hAnsi="Times New Roman" w:cs="Times New Roman"/>
              </w:rPr>
              <w:t xml:space="preserve"> Process</w:t>
            </w:r>
          </w:p>
          <w:p w:rsidR="494FFE34" w:rsidP="1AE4F330" w:rsidRDefault="494FFE34" w14:paraId="40F036DE" w14:textId="71D92F36">
            <w:pPr>
              <w:pStyle w:val="ListParagraph"/>
              <w:numPr>
                <w:ilvl w:val="2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1AE4F330" w:rsidR="494FFE34">
              <w:rPr>
                <w:rFonts w:ascii="Times New Roman" w:hAnsi="Times New Roman" w:cs="Times New Roman"/>
              </w:rPr>
              <w:t>Discussion ongoing about how faculty will be compensated for reviewing courses.</w:t>
            </w:r>
          </w:p>
          <w:p w:rsidR="77922F5B" w:rsidP="1AE4F330" w:rsidRDefault="77922F5B" w14:paraId="2ECAA587" w14:textId="31B358F9">
            <w:pPr>
              <w:pStyle w:val="ListParagraph"/>
              <w:numPr>
                <w:ilvl w:val="2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1AE4F330" w:rsidR="77922F5B">
              <w:rPr>
                <w:rFonts w:ascii="Times New Roman" w:hAnsi="Times New Roman" w:cs="Times New Roman"/>
              </w:rPr>
              <w:t>Discussion regarding adding members to FCRC and increasing the number of faculty that can review courses. Need data to support this increase.</w:t>
            </w:r>
          </w:p>
          <w:p w:rsidRPr="00D369C5" w:rsidR="005D4621" w:rsidP="1AE4F330" w:rsidRDefault="005D4621" w14:paraId="3934389D" w14:textId="2082EEAF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ind/>
              <w:rPr>
                <w:rFonts w:ascii="Times New Roman" w:hAnsi="Times New Roman" w:cs="Times New Roman"/>
                <w:b w:val="1"/>
                <w:bCs w:val="1"/>
              </w:rPr>
            </w:pPr>
            <w:r w:rsidRPr="1AE4F330" w:rsidR="1A1D1C79">
              <w:rPr>
                <w:rFonts w:ascii="Times New Roman" w:hAnsi="Times New Roman" w:cs="Times New Roman"/>
                <w:b w:val="1"/>
                <w:bCs w:val="1"/>
              </w:rPr>
              <w:t xml:space="preserve">Change </w:t>
            </w:r>
            <w:proofErr w:type="gramStart"/>
            <w:r w:rsidRPr="1AE4F330" w:rsidR="1A1D1C79">
              <w:rPr>
                <w:rFonts w:ascii="Times New Roman" w:hAnsi="Times New Roman" w:cs="Times New Roman"/>
                <w:b w:val="1"/>
                <w:bCs w:val="1"/>
              </w:rPr>
              <w:t>time</w:t>
            </w:r>
            <w:proofErr w:type="gramEnd"/>
            <w:r w:rsidRPr="1AE4F330" w:rsidR="1A1D1C79">
              <w:rPr>
                <w:rFonts w:ascii="Times New Roman" w:hAnsi="Times New Roman" w:cs="Times New Roman"/>
                <w:b w:val="1"/>
                <w:bCs w:val="1"/>
              </w:rPr>
              <w:t xml:space="preserve"> of </w:t>
            </w:r>
            <w:proofErr w:type="gramStart"/>
            <w:r w:rsidRPr="1AE4F330" w:rsidR="1A1D1C79">
              <w:rPr>
                <w:rFonts w:ascii="Times New Roman" w:hAnsi="Times New Roman" w:cs="Times New Roman"/>
                <w:b w:val="1"/>
                <w:bCs w:val="1"/>
              </w:rPr>
              <w:t>meeting</w:t>
            </w:r>
            <w:proofErr w:type="gramEnd"/>
            <w:r w:rsidRPr="1AE4F330" w:rsidR="1A1D1C79">
              <w:rPr>
                <w:rFonts w:ascii="Times New Roman" w:hAnsi="Times New Roman" w:cs="Times New Roman"/>
                <w:b w:val="1"/>
                <w:bCs w:val="1"/>
              </w:rPr>
              <w:t xml:space="preserve">. Doodle to be sent out. </w:t>
            </w:r>
          </w:p>
          <w:p w:rsidR="7CC7BA8D" w:rsidP="1AE4F330" w:rsidRDefault="7CC7BA8D" w14:paraId="4EEB73B7" w14:textId="234B1CB4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1AE4F330" w:rsidR="7CC7BA8D">
              <w:rPr>
                <w:rFonts w:ascii="Times New Roman" w:hAnsi="Times New Roman" w:cs="Times New Roman"/>
                <w:b w:val="1"/>
                <w:bCs w:val="1"/>
              </w:rPr>
              <w:t>Do we demo every course or only 1 course per faculty member</w:t>
            </w:r>
          </w:p>
          <w:p w:rsidR="1AE4F330" w:rsidP="1AE4F330" w:rsidRDefault="1AE4F330" w14:paraId="542013CC" w14:textId="6A7EE951">
            <w:pPr>
              <w:pStyle w:val="Normal"/>
              <w:tabs>
                <w:tab w:val="left" w:leader="none" w:pos="2880"/>
                <w:tab w:val="left" w:leader="none" w:pos="6480"/>
              </w:tabs>
              <w:ind w:left="720"/>
              <w:rPr>
                <w:rFonts w:ascii="Times New Roman" w:hAnsi="Times New Roman" w:cs="Times New Roman"/>
                <w:b w:val="1"/>
                <w:bCs w:val="1"/>
              </w:rPr>
            </w:pPr>
          </w:p>
          <w:p w:rsidR="7CC7BA8D" w:rsidP="1AE4F330" w:rsidRDefault="7CC7BA8D" w14:paraId="5708E03E" w14:textId="3FC31E31">
            <w:pPr>
              <w:pStyle w:val="Normal"/>
              <w:tabs>
                <w:tab w:val="left" w:leader="none" w:pos="2880"/>
                <w:tab w:val="left" w:leader="none" w:pos="6480"/>
              </w:tabs>
              <w:ind w:left="720"/>
              <w:rPr>
                <w:rFonts w:ascii="Times New Roman" w:hAnsi="Times New Roman" w:cs="Times New Roman"/>
                <w:b w:val="1"/>
                <w:bCs w:val="1"/>
              </w:rPr>
            </w:pPr>
            <w:r w:rsidRPr="1AE4F330" w:rsidR="7CC7BA8D">
              <w:rPr>
                <w:rFonts w:ascii="Times New Roman" w:hAnsi="Times New Roman" w:cs="Times New Roman"/>
                <w:b w:val="1"/>
                <w:bCs w:val="1"/>
              </w:rPr>
              <w:t>Meeting adjourned: 1:04</w:t>
            </w:r>
          </w:p>
          <w:p w:rsidRPr="005D4621" w:rsidR="00D369C5" w:rsidP="00D369C5" w:rsidRDefault="00D369C5" w14:paraId="1A04B390" w14:textId="20E98230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</w:tc>
      </w:tr>
      <w:tr w:rsidR="00BA6A08" w:rsidTr="1AE4F330" w14:paraId="1B6AA4C5" w14:textId="77777777">
        <w:tc>
          <w:tcPr>
            <w:tcW w:w="10790" w:type="dxa"/>
            <w:tcMar/>
          </w:tcPr>
          <w:p w:rsidRPr="007C01F3" w:rsidR="00BA6A08" w:rsidP="007C01F3" w:rsidRDefault="00BA6A08" w14:paraId="66C47FE0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1AE4F330" w:rsidTr="1AE4F330" w14:paraId="15F224FA">
        <w:tc>
          <w:tcPr>
            <w:tcW w:w="10790" w:type="dxa"/>
            <w:tcMar/>
          </w:tcPr>
          <w:p w:rsidR="1AE4F330" w:rsidP="1AE4F330" w:rsidRDefault="1AE4F330" w14:paraId="39B3EC3D" w14:textId="789B7CA9">
            <w:pPr>
              <w:pStyle w:val="Normal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</w:p>
        </w:tc>
      </w:tr>
    </w:tbl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1AE4F330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tcMar/>
            <w:vAlign w:val="center"/>
          </w:tcPr>
          <w:p w:rsidR="007C01F3" w:rsidP="007C01F3" w:rsidRDefault="007C01F3" w14:paraId="00C10465" w14:textId="7FF8A457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1AE4F330" w:rsidR="007C01F3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Next Scheduled Meeting:</w:t>
            </w:r>
            <w:r w:rsidRPr="1AE4F330" w:rsidR="007C01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1AE4F330" w:rsidR="3EDCC17E">
              <w:rPr>
                <w:rFonts w:ascii="Times New Roman" w:hAnsi="Times New Roman" w:cs="Times New Roman"/>
                <w:sz w:val="24"/>
                <w:szCs w:val="24"/>
              </w:rPr>
              <w:t>November 15</w:t>
            </w:r>
            <w:r w:rsidRPr="1AE4F330" w:rsidR="00A61E2B"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  <w:r w:rsidRPr="1AE4F330" w:rsidR="007C01F3"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Pr="1AE4F330" w:rsidR="00A61E2B">
              <w:rPr>
                <w:rFonts w:ascii="Times New Roman" w:hAnsi="Times New Roman" w:cs="Times New Roman"/>
                <w:sz w:val="24"/>
                <w:szCs w:val="24"/>
              </w:rPr>
              <w:t>12:30 pm – 1:30 pm</w:t>
            </w:r>
            <w:r>
              <w:br/>
            </w:r>
            <w:r w:rsidRPr="1AE4F330" w:rsidR="00A61E2B">
              <w:rPr>
                <w:rFonts w:ascii="Times New Roman" w:hAnsi="Times New Roman" w:cs="Times New Roman"/>
                <w:sz w:val="24"/>
                <w:szCs w:val="24"/>
              </w:rPr>
              <w:t xml:space="preserve">Zoom: </w:t>
            </w:r>
            <w:hyperlink r:id="R994498c44e834904">
              <w:r w:rsidRPr="1AE4F330" w:rsidR="000619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CRC Monthly Meeting</w:t>
              </w:r>
            </w:hyperlink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3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16C7" w:rsidP="00A57DFC" w:rsidRDefault="009216C7" w14:paraId="3B042ADB" w14:textId="77777777">
      <w:pPr>
        <w:spacing w:after="0" w:line="240" w:lineRule="auto"/>
      </w:pPr>
      <w:r>
        <w:separator/>
      </w:r>
    </w:p>
  </w:endnote>
  <w:endnote w:type="continuationSeparator" w:id="0">
    <w:p w:rsidR="009216C7" w:rsidP="00A57DFC" w:rsidRDefault="009216C7" w14:paraId="7FB5A6B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16C7" w:rsidP="00A57DFC" w:rsidRDefault="009216C7" w14:paraId="17DD0AAF" w14:textId="77777777">
      <w:pPr>
        <w:spacing w:after="0" w:line="240" w:lineRule="auto"/>
      </w:pPr>
      <w:r>
        <w:separator/>
      </w:r>
    </w:p>
  </w:footnote>
  <w:footnote w:type="continuationSeparator" w:id="0">
    <w:p w:rsidR="009216C7" w:rsidP="00A57DFC" w:rsidRDefault="009216C7" w14:paraId="24BF7B5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20093C" w14:paraId="526495C6" w14:textId="611AD3DD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FACULTY COURSE REVIEW COMMITTE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>
              <v:textbox>
                <w:txbxContent>
                  <w:p w:rsidRPr="00A57DFC" w:rsidR="00A57DFC" w:rsidP="00A57DFC" w:rsidRDefault="0020093C" w14:paraId="526495C6" w14:textId="611AD3DD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FACULTY COURSE REVIEW COMMITTE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88E2AC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33088A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95100E28">
      <w:start w:val="1"/>
      <w:numFmt w:val="lowerRoman"/>
      <w:lvlText w:val="%3."/>
      <w:lvlJc w:val="right"/>
      <w:pPr>
        <w:ind w:left="2160" w:hanging="180"/>
      </w:pPr>
      <w:rPr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5328F"/>
    <w:rsid w:val="000619B3"/>
    <w:rsid w:val="00070483"/>
    <w:rsid w:val="0007071A"/>
    <w:rsid w:val="000E4E8D"/>
    <w:rsid w:val="000F3335"/>
    <w:rsid w:val="001434DF"/>
    <w:rsid w:val="0018056C"/>
    <w:rsid w:val="00183981"/>
    <w:rsid w:val="001F5650"/>
    <w:rsid w:val="0020093C"/>
    <w:rsid w:val="00236DAF"/>
    <w:rsid w:val="002420F0"/>
    <w:rsid w:val="0026384F"/>
    <w:rsid w:val="00292EF6"/>
    <w:rsid w:val="002A7239"/>
    <w:rsid w:val="002E1797"/>
    <w:rsid w:val="002F05B2"/>
    <w:rsid w:val="003C56C1"/>
    <w:rsid w:val="00442E73"/>
    <w:rsid w:val="004E1394"/>
    <w:rsid w:val="00520228"/>
    <w:rsid w:val="005D11F1"/>
    <w:rsid w:val="005D4621"/>
    <w:rsid w:val="005E1950"/>
    <w:rsid w:val="00600B67"/>
    <w:rsid w:val="00646A7F"/>
    <w:rsid w:val="00665F32"/>
    <w:rsid w:val="006D2D69"/>
    <w:rsid w:val="006E6A73"/>
    <w:rsid w:val="00762523"/>
    <w:rsid w:val="00773257"/>
    <w:rsid w:val="00795AE4"/>
    <w:rsid w:val="007C01F3"/>
    <w:rsid w:val="007E67B1"/>
    <w:rsid w:val="007F4911"/>
    <w:rsid w:val="0081760D"/>
    <w:rsid w:val="00846E6B"/>
    <w:rsid w:val="00857660"/>
    <w:rsid w:val="00896F23"/>
    <w:rsid w:val="008B0E01"/>
    <w:rsid w:val="008B5B70"/>
    <w:rsid w:val="008C6303"/>
    <w:rsid w:val="008E7D17"/>
    <w:rsid w:val="009216C7"/>
    <w:rsid w:val="00926D64"/>
    <w:rsid w:val="00931B5F"/>
    <w:rsid w:val="0094296E"/>
    <w:rsid w:val="00984964"/>
    <w:rsid w:val="00986049"/>
    <w:rsid w:val="009A6772"/>
    <w:rsid w:val="009A744D"/>
    <w:rsid w:val="009E1018"/>
    <w:rsid w:val="009E2ED1"/>
    <w:rsid w:val="00A06FEA"/>
    <w:rsid w:val="00A57DFC"/>
    <w:rsid w:val="00A61E2B"/>
    <w:rsid w:val="00A84EDB"/>
    <w:rsid w:val="00AE1ECF"/>
    <w:rsid w:val="00B3648D"/>
    <w:rsid w:val="00B604CA"/>
    <w:rsid w:val="00B70AB2"/>
    <w:rsid w:val="00BA6A08"/>
    <w:rsid w:val="00BC41D6"/>
    <w:rsid w:val="00BC796B"/>
    <w:rsid w:val="00BD2A62"/>
    <w:rsid w:val="00BF3805"/>
    <w:rsid w:val="00C31E99"/>
    <w:rsid w:val="00CE1F95"/>
    <w:rsid w:val="00D138B9"/>
    <w:rsid w:val="00D174FE"/>
    <w:rsid w:val="00D26B3D"/>
    <w:rsid w:val="00D369C5"/>
    <w:rsid w:val="00D8749F"/>
    <w:rsid w:val="00DF361F"/>
    <w:rsid w:val="00E06448"/>
    <w:rsid w:val="00E4757A"/>
    <w:rsid w:val="00EA11C7"/>
    <w:rsid w:val="00F450D5"/>
    <w:rsid w:val="00F85A42"/>
    <w:rsid w:val="00FD2B1C"/>
    <w:rsid w:val="02D203FB"/>
    <w:rsid w:val="043B7A05"/>
    <w:rsid w:val="07E0B91A"/>
    <w:rsid w:val="097C897B"/>
    <w:rsid w:val="0A5A2077"/>
    <w:rsid w:val="0D8058B1"/>
    <w:rsid w:val="0DE3C071"/>
    <w:rsid w:val="10B5B79E"/>
    <w:rsid w:val="1324350F"/>
    <w:rsid w:val="1741E9C2"/>
    <w:rsid w:val="1A1D1C79"/>
    <w:rsid w:val="1AE4F330"/>
    <w:rsid w:val="1B7AF690"/>
    <w:rsid w:val="1F16E2AA"/>
    <w:rsid w:val="2770E79A"/>
    <w:rsid w:val="2D9019F2"/>
    <w:rsid w:val="2E144C14"/>
    <w:rsid w:val="31A3716B"/>
    <w:rsid w:val="31D54E4C"/>
    <w:rsid w:val="3400F4CA"/>
    <w:rsid w:val="3676E28E"/>
    <w:rsid w:val="3D137C57"/>
    <w:rsid w:val="3EDCC17E"/>
    <w:rsid w:val="41F0223D"/>
    <w:rsid w:val="46908596"/>
    <w:rsid w:val="46C51B5D"/>
    <w:rsid w:val="49153E02"/>
    <w:rsid w:val="494FFE34"/>
    <w:rsid w:val="4F68FB87"/>
    <w:rsid w:val="52622676"/>
    <w:rsid w:val="5453A510"/>
    <w:rsid w:val="58673105"/>
    <w:rsid w:val="5D2B0723"/>
    <w:rsid w:val="62B49B8E"/>
    <w:rsid w:val="62FBAD47"/>
    <w:rsid w:val="67518244"/>
    <w:rsid w:val="714CD675"/>
    <w:rsid w:val="764FE817"/>
    <w:rsid w:val="77922F5B"/>
    <w:rsid w:val="78E52EA6"/>
    <w:rsid w:val="7CC7BA8D"/>
    <w:rsid w:val="7D42A44A"/>
    <w:rsid w:val="7D89E9A9"/>
    <w:rsid w:val="7DC18466"/>
    <w:rsid w:val="7EB80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yperlink" Target="https://forms.office.com/r/rj8vRGs1ar" TargetMode="External" Id="R27f2dd533a5748f5" /><Relationship Type="http://schemas.openxmlformats.org/officeDocument/2006/relationships/hyperlink" Target="https://forms.office.com/r/F2vsWkvmRx" TargetMode="External" Id="R5be4e62ed9c64c43" /><Relationship Type="http://schemas.openxmlformats.org/officeDocument/2006/relationships/hyperlink" Target="https://compton-edu.zoom.us/j/81120792487?pwd=YTlqWnNvdTdaZkNmOS9CQlFoYmlVQT09" TargetMode="External" Id="R994498c44e83490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9D94A4-AA97-415B-9074-C3F9859644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lister Caddy</cp:lastModifiedBy>
  <cp:revision>19</cp:revision>
  <dcterms:created xsi:type="dcterms:W3CDTF">2022-10-17T19:51:00Z</dcterms:created>
  <dcterms:modified xsi:type="dcterms:W3CDTF">2022-10-18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